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2A9CF" w14:textId="597B60A2" w:rsidR="00730DB0" w:rsidRPr="00176852" w:rsidRDefault="00176852" w:rsidP="00176852">
      <w:pPr>
        <w:spacing w:after="0"/>
      </w:pPr>
      <w:r w:rsidRPr="00176852">
        <w:t>Elvijs Nespors</w:t>
      </w:r>
    </w:p>
    <w:p w14:paraId="6D3706FB" w14:textId="1BE443A7" w:rsidR="00176852" w:rsidRDefault="00570F15" w:rsidP="00176852">
      <w:pPr>
        <w:spacing w:after="0"/>
      </w:pPr>
      <w:hyperlink r:id="rId7" w:history="1">
        <w:r w:rsidR="00176852" w:rsidRPr="00363665">
          <w:rPr>
            <w:rStyle w:val="Hyperlink"/>
          </w:rPr>
          <w:t>Elvijsnespors@gmail.com</w:t>
        </w:r>
      </w:hyperlink>
    </w:p>
    <w:p w14:paraId="1C0CC035" w14:textId="2109AF43" w:rsidR="00176852" w:rsidRDefault="00176852" w:rsidP="00176852">
      <w:pPr>
        <w:spacing w:after="0"/>
      </w:pPr>
      <w:r>
        <w:t>07 907 002 705</w:t>
      </w:r>
    </w:p>
    <w:p w14:paraId="0B95643A" w14:textId="09E8FA25" w:rsidR="00176852" w:rsidRDefault="00176852" w:rsidP="00176852">
      <w:pPr>
        <w:spacing w:after="0"/>
      </w:pPr>
      <w:r>
        <w:t xml:space="preserve">79 Rockingham Road </w:t>
      </w:r>
    </w:p>
    <w:p w14:paraId="49D113B0" w14:textId="74A30387" w:rsidR="00176852" w:rsidRDefault="00176852" w:rsidP="00176852">
      <w:pPr>
        <w:spacing w:after="0"/>
      </w:pPr>
      <w:r>
        <w:t xml:space="preserve">Kettering </w:t>
      </w:r>
    </w:p>
    <w:p w14:paraId="2CCB3ACB" w14:textId="26F3218A" w:rsidR="00176852" w:rsidRDefault="00176852" w:rsidP="00176852">
      <w:pPr>
        <w:spacing w:after="0"/>
      </w:pPr>
      <w:r>
        <w:t>NN16 8LA</w:t>
      </w:r>
    </w:p>
    <w:p w14:paraId="585A64FA" w14:textId="1EE0AD5A" w:rsidR="00176852" w:rsidRDefault="00176852" w:rsidP="00176852">
      <w:pPr>
        <w:spacing w:after="0"/>
      </w:pPr>
    </w:p>
    <w:p w14:paraId="2C672A11" w14:textId="72464A92" w:rsidR="00176852" w:rsidRDefault="00176852" w:rsidP="00176852">
      <w:pPr>
        <w:spacing w:after="0"/>
        <w:jc w:val="center"/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</w:pPr>
      <w:r w:rsidRPr="00A175EC">
        <w:rPr>
          <w:rFonts w:ascii="Arial" w:hAnsi="Arial" w:cs="Arial"/>
          <w:b/>
          <w:bCs/>
          <w:color w:val="222222"/>
          <w:sz w:val="32"/>
          <w:szCs w:val="32"/>
          <w:shd w:val="clear" w:color="auto" w:fill="FFFFFF"/>
        </w:rPr>
        <w:t>Curriculum Vitae</w:t>
      </w:r>
    </w:p>
    <w:p w14:paraId="7FB0A136" w14:textId="0C6D1089" w:rsidR="00176852" w:rsidRDefault="00A175EC" w:rsidP="00176852">
      <w:pPr>
        <w:spacing w:after="0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Personal Information:</w:t>
      </w:r>
    </w:p>
    <w:p w14:paraId="4F200DF1" w14:textId="66B8DAB6" w:rsidR="00A175EC" w:rsidRDefault="00A175EC" w:rsidP="00176852">
      <w:pPr>
        <w:spacing w:after="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 w:rsidRPr="00A175EC">
        <w:rPr>
          <w:rFonts w:ascii="Arial" w:hAnsi="Arial" w:cs="Arial"/>
          <w:color w:val="222222"/>
          <w:sz w:val="28"/>
          <w:szCs w:val="28"/>
          <w:shd w:val="clear" w:color="auto" w:fill="FFFFFF"/>
        </w:rPr>
        <w:t>Name</w:t>
      </w:r>
      <w:r>
        <w:rPr>
          <w:rFonts w:ascii="Arial" w:hAnsi="Arial" w:cs="Arial"/>
          <w:color w:val="222222"/>
          <w:sz w:val="28"/>
          <w:szCs w:val="28"/>
          <w:shd w:val="clear" w:color="auto" w:fill="FFFFFF"/>
        </w:rPr>
        <w:t>:</w:t>
      </w:r>
      <w:r w:rsidRPr="00A175EC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Elvijs Nespors</w:t>
      </w:r>
    </w:p>
    <w:p w14:paraId="6380154A" w14:textId="5E0F3477" w:rsidR="00A175EC" w:rsidRDefault="00A175EC" w:rsidP="00176852">
      <w:pPr>
        <w:spacing w:after="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22222"/>
          <w:sz w:val="28"/>
          <w:szCs w:val="28"/>
          <w:shd w:val="clear" w:color="auto" w:fill="FFFFFF"/>
        </w:rPr>
        <w:t>D.O.B. 12.07.1992</w:t>
      </w:r>
    </w:p>
    <w:p w14:paraId="3D2B0F09" w14:textId="03F019C5" w:rsidR="00A175EC" w:rsidRDefault="00A175EC" w:rsidP="00176852">
      <w:pPr>
        <w:spacing w:after="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22222"/>
          <w:sz w:val="28"/>
          <w:szCs w:val="28"/>
          <w:shd w:val="clear" w:color="auto" w:fill="FFFFFF"/>
        </w:rPr>
        <w:t>Gender: M</w:t>
      </w:r>
    </w:p>
    <w:p w14:paraId="2D195696" w14:textId="465C32CF" w:rsidR="00A175EC" w:rsidRDefault="00A175EC" w:rsidP="00176852">
      <w:pPr>
        <w:spacing w:after="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222222"/>
          <w:sz w:val="28"/>
          <w:szCs w:val="28"/>
          <w:shd w:val="clear" w:color="auto" w:fill="FFFFFF"/>
        </w:rPr>
        <w:t>Nationality: Latvian</w:t>
      </w:r>
    </w:p>
    <w:p w14:paraId="3781A6FD" w14:textId="77777777" w:rsidR="00A175EC" w:rsidRPr="00A175EC" w:rsidRDefault="00A175EC" w:rsidP="00176852">
      <w:pPr>
        <w:spacing w:after="0"/>
        <w:rPr>
          <w:rFonts w:ascii="Arial" w:hAnsi="Arial" w:cs="Arial"/>
          <w:color w:val="222222"/>
          <w:sz w:val="28"/>
          <w:szCs w:val="28"/>
          <w:shd w:val="clear" w:color="auto" w:fill="FFFFFF"/>
        </w:rPr>
      </w:pPr>
    </w:p>
    <w:p w14:paraId="57DCCFDD" w14:textId="04F15B6D" w:rsidR="00176852" w:rsidRPr="00A175EC" w:rsidRDefault="00176852" w:rsidP="00176852">
      <w:pPr>
        <w:spacing w:after="0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 w:rsidRPr="00A175EC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Education:</w:t>
      </w:r>
    </w:p>
    <w:p w14:paraId="5381748C" w14:textId="77777777" w:rsidR="008F43AB" w:rsidRDefault="00341FA2" w:rsidP="008F43A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Joint Honours Management (Major) / Sport Studies (Minor) Northampton University October 2017 – Current</w:t>
      </w:r>
    </w:p>
    <w:p w14:paraId="3A4D0DF5" w14:textId="32FDF3DF" w:rsidR="00176852" w:rsidRPr="008F43AB" w:rsidRDefault="00341FA2" w:rsidP="008F43A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Sport and Fitness level 3 BTEC Northampton College September 2015 – May 2017</w:t>
      </w:r>
    </w:p>
    <w:p w14:paraId="3CC7DE80" w14:textId="57382E66" w:rsidR="00341FA2" w:rsidRPr="008F43AB" w:rsidRDefault="00341FA2" w:rsidP="008F43AB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General Education at </w:t>
      </w:r>
      <w:proofErr w:type="spellStart"/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Livani</w:t>
      </w:r>
      <w:proofErr w:type="spellEnd"/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Secondary School no 1 (Latvia) September 1999 – May 2011</w:t>
      </w:r>
    </w:p>
    <w:p w14:paraId="3A091209" w14:textId="7EA03E7A" w:rsidR="00176852" w:rsidRPr="00A175EC" w:rsidRDefault="00176852" w:rsidP="00176852">
      <w:pPr>
        <w:spacing w:after="0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</w:p>
    <w:p w14:paraId="6489B86B" w14:textId="31F35719" w:rsidR="00341FA2" w:rsidRPr="00A175EC" w:rsidRDefault="00341FA2" w:rsidP="00176852">
      <w:pPr>
        <w:spacing w:after="0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 w:rsidRPr="00A175EC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Other Qualifications</w:t>
      </w:r>
    </w:p>
    <w:p w14:paraId="5F611E0A" w14:textId="241CFBDA" w:rsidR="00341FA2" w:rsidRPr="008F43AB" w:rsidRDefault="00341FA2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Driving Licenses: A, B1, B, C1, C, D1, BE, C1E, CE, D1E, </w:t>
      </w:r>
      <w:proofErr w:type="spellStart"/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fkpq</w:t>
      </w:r>
      <w:proofErr w:type="spellEnd"/>
    </w:p>
    <w:p w14:paraId="06F69C5C" w14:textId="3ADF6F5B" w:rsidR="00341FA2" w:rsidRPr="008F43AB" w:rsidRDefault="00341FA2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YMCA Level 2 Gym Instructor</w:t>
      </w:r>
    </w:p>
    <w:p w14:paraId="28BFC5B6" w14:textId="3B12A925" w:rsidR="00341FA2" w:rsidRPr="008F43AB" w:rsidRDefault="00341FA2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YMCA Level 3 Personal Trainer</w:t>
      </w:r>
    </w:p>
    <w:p w14:paraId="55EFCE67" w14:textId="6C4335D8" w:rsidR="00341FA2" w:rsidRPr="008F43AB" w:rsidRDefault="00341FA2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Level 3 Education and Training </w:t>
      </w:r>
    </w:p>
    <w:p w14:paraId="697588D1" w14:textId="2A3DCE5A" w:rsidR="00341FA2" w:rsidRPr="008F43AB" w:rsidRDefault="00DF3EEF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QL </w:t>
      </w:r>
      <w:r w:rsidR="00341FA2"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RLSS NPLQ</w:t>
      </w:r>
    </w:p>
    <w:p w14:paraId="03993A89" w14:textId="38FB5A1C" w:rsidR="00341FA2" w:rsidRPr="008F43AB" w:rsidRDefault="00DF3EEF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QL </w:t>
      </w:r>
      <w:r w:rsidR="00341FA2"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RLSS TA – NPLQ, Emergency Response, First Aid,</w:t>
      </w:r>
    </w:p>
    <w:p w14:paraId="3277F4B6" w14:textId="1DBCC056" w:rsidR="00DD1A2C" w:rsidRPr="008F43AB" w:rsidRDefault="00DF3EEF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QL </w:t>
      </w:r>
      <w:r w:rsidR="00DD1A2C"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National Pool Plant Operator </w:t>
      </w:r>
    </w:p>
    <w:p w14:paraId="6D2B66C0" w14:textId="4C0B2678" w:rsidR="00DF3EEF" w:rsidRPr="008F43AB" w:rsidRDefault="00DF3EEF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IOSH Pool Plant Onsite Designated Supervisor </w:t>
      </w:r>
    </w:p>
    <w:p w14:paraId="434F798B" w14:textId="30C063AD" w:rsidR="00341FA2" w:rsidRPr="008F43AB" w:rsidRDefault="00341FA2" w:rsidP="008F43AB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First Aid at Work (EAW)</w:t>
      </w:r>
    </w:p>
    <w:p w14:paraId="5FBCAE53" w14:textId="6478951F" w:rsidR="00DD1A2C" w:rsidRPr="00A175EC" w:rsidRDefault="00DD1A2C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00FDA07B" w14:textId="79C24703" w:rsidR="00DD1A2C" w:rsidRPr="00A175EC" w:rsidRDefault="00DD1A2C" w:rsidP="00176852">
      <w:pPr>
        <w:spacing w:after="0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 w:rsidRPr="00A175EC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Skills</w:t>
      </w:r>
    </w:p>
    <w:p w14:paraId="2F01D19A" w14:textId="2F372E03" w:rsidR="00A175EC" w:rsidRPr="00A175EC" w:rsidRDefault="00DD1A2C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Excellent skills with MS Office, Adobe </w:t>
      </w:r>
      <w:proofErr w:type="spellStart"/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inc.</w:t>
      </w:r>
      <w:proofErr w:type="spellEnd"/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PS and PP and IT overall</w:t>
      </w:r>
    </w:p>
    <w:p w14:paraId="331A4AFA" w14:textId="62CFAD9F" w:rsidR="00DD1A2C" w:rsidRPr="00A175EC" w:rsidRDefault="00DD1A2C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PWTAG Associate Member </w:t>
      </w:r>
    </w:p>
    <w:p w14:paraId="54449968" w14:textId="7C42E95F" w:rsidR="00DF3EEF" w:rsidRPr="00A175EC" w:rsidRDefault="00DF3EEF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Latvian language – Native</w:t>
      </w:r>
    </w:p>
    <w:p w14:paraId="0C5F44A2" w14:textId="3BFEA33B" w:rsidR="00DF3EEF" w:rsidRPr="00A175EC" w:rsidRDefault="00DF3EEF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English language – Full professional</w:t>
      </w:r>
    </w:p>
    <w:p w14:paraId="39E5D1BB" w14:textId="32C8F310" w:rsidR="00DF3EEF" w:rsidRPr="00A175EC" w:rsidRDefault="00DF3EEF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Russian – Limited working</w:t>
      </w:r>
    </w:p>
    <w:p w14:paraId="6221847A" w14:textId="3AE42A17" w:rsidR="00DF3EEF" w:rsidRPr="00A175EC" w:rsidRDefault="00DF3EEF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5E2F922A" w14:textId="0C21F36C" w:rsidR="00DF3EEF" w:rsidRPr="00A175EC" w:rsidRDefault="00DF3EEF" w:rsidP="00176852">
      <w:pPr>
        <w:spacing w:after="0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 w:rsidRPr="00A175EC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Experience</w:t>
      </w:r>
    </w:p>
    <w:p w14:paraId="0D8437BA" w14:textId="41B670C6" w:rsidR="00DF3EEF" w:rsidRPr="00A175EC" w:rsidRDefault="00EC6693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Swimming Pool Manager</w:t>
      </w:r>
      <w:r w:rsid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/</w:t>
      </w:r>
      <w:r w:rsidR="002664B0">
        <w:rPr>
          <w:rFonts w:ascii="Arial" w:hAnsi="Arial" w:cs="Arial"/>
          <w:color w:val="222222"/>
          <w:sz w:val="24"/>
          <w:szCs w:val="24"/>
          <w:shd w:val="clear" w:color="auto" w:fill="FFFFFF"/>
        </w:rPr>
        <w:t>First Aid</w:t>
      </w:r>
      <w:r w:rsid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nd </w:t>
      </w:r>
      <w:r w:rsidR="002664B0">
        <w:rPr>
          <w:rFonts w:ascii="Arial" w:hAnsi="Arial" w:cs="Arial"/>
          <w:color w:val="222222"/>
          <w:sz w:val="24"/>
          <w:szCs w:val="24"/>
          <w:shd w:val="clear" w:color="auto" w:fill="FFFFFF"/>
        </w:rPr>
        <w:t>Lifeguard</w:t>
      </w:r>
      <w:r w:rsid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trainer</w:t>
      </w: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at </w:t>
      </w:r>
      <w:r w:rsidR="00F6462E">
        <w:rPr>
          <w:rFonts w:ascii="Arial" w:hAnsi="Arial" w:cs="Arial"/>
          <w:color w:val="222222"/>
          <w:sz w:val="24"/>
          <w:szCs w:val="24"/>
          <w:shd w:val="clear" w:color="auto" w:fill="FFFFFF"/>
        </w:rPr>
        <w:t>Pure Leisure</w:t>
      </w: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2017 – current</w:t>
      </w:r>
    </w:p>
    <w:p w14:paraId="32D809EE" w14:textId="531E69C9" w:rsidR="00EC6693" w:rsidRPr="00A175EC" w:rsidRDefault="00EC6693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Swimming pool Team Leader/Supervisor at Billing Aquadrome 2016 – 2017</w:t>
      </w:r>
    </w:p>
    <w:p w14:paraId="13420B61" w14:textId="64C9B5A8" w:rsidR="00EC6693" w:rsidRPr="00A175EC" w:rsidRDefault="00EC6693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Lifeguard at Billing Aquadrome April 2015 - 2016 </w:t>
      </w:r>
    </w:p>
    <w:p w14:paraId="7B64BB99" w14:textId="78862AE2" w:rsidR="00DD1A2C" w:rsidRPr="00A175EC" w:rsidRDefault="00EC6693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C and CE Lorry Driver at Drivers Direct Northampton July 2014 – January 2015</w:t>
      </w:r>
    </w:p>
    <w:p w14:paraId="4E282001" w14:textId="17667154" w:rsidR="00EC6693" w:rsidRPr="00A175EC" w:rsidRDefault="00EC6693" w:rsidP="00176852">
      <w:pPr>
        <w:spacing w:after="0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Picking/Packing Tesco Grocery Daventry Warehouse 2012 - 2</w:t>
      </w:r>
      <w:r w:rsidR="008F43AB">
        <w:rPr>
          <w:rFonts w:ascii="Arial" w:hAnsi="Arial" w:cs="Arial"/>
          <w:color w:val="222222"/>
          <w:sz w:val="24"/>
          <w:szCs w:val="24"/>
          <w:shd w:val="clear" w:color="auto" w:fill="FFFFFF"/>
        </w:rPr>
        <w:t>0</w:t>
      </w:r>
      <w:r w:rsidRPr="00A175EC">
        <w:rPr>
          <w:rFonts w:ascii="Arial" w:hAnsi="Arial" w:cs="Arial"/>
          <w:color w:val="222222"/>
          <w:sz w:val="24"/>
          <w:szCs w:val="24"/>
          <w:shd w:val="clear" w:color="auto" w:fill="FFFFFF"/>
        </w:rPr>
        <w:t>14</w:t>
      </w:r>
    </w:p>
    <w:p w14:paraId="3C402C54" w14:textId="1F33EAB9" w:rsidR="00176852" w:rsidRPr="00A175EC" w:rsidRDefault="00176852" w:rsidP="00176852">
      <w:pPr>
        <w:spacing w:after="0"/>
        <w:rPr>
          <w:b/>
          <w:bCs/>
          <w:sz w:val="24"/>
          <w:szCs w:val="24"/>
        </w:rPr>
      </w:pPr>
    </w:p>
    <w:p w14:paraId="25C07295" w14:textId="77FE4FBF" w:rsidR="00A175EC" w:rsidRPr="00A175EC" w:rsidRDefault="00A175EC" w:rsidP="00176852">
      <w:pPr>
        <w:spacing w:after="0"/>
        <w:rPr>
          <w:b/>
          <w:bCs/>
          <w:i/>
          <w:iCs/>
          <w:sz w:val="24"/>
          <w:szCs w:val="24"/>
        </w:rPr>
      </w:pPr>
      <w:r w:rsidRPr="00A175EC">
        <w:rPr>
          <w:b/>
          <w:bCs/>
          <w:i/>
          <w:iCs/>
          <w:sz w:val="24"/>
          <w:szCs w:val="24"/>
        </w:rPr>
        <w:t>References, exam grades and motivational letter available on request</w:t>
      </w:r>
    </w:p>
    <w:sectPr w:rsidR="00A175EC" w:rsidRPr="00A175EC" w:rsidSect="00176852">
      <w:pgSz w:w="11906" w:h="16838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BBC75" w14:textId="77777777" w:rsidR="00570F15" w:rsidRDefault="00570F15" w:rsidP="00176852">
      <w:pPr>
        <w:spacing w:after="0" w:line="240" w:lineRule="auto"/>
      </w:pPr>
      <w:r>
        <w:separator/>
      </w:r>
    </w:p>
  </w:endnote>
  <w:endnote w:type="continuationSeparator" w:id="0">
    <w:p w14:paraId="46062B3A" w14:textId="77777777" w:rsidR="00570F15" w:rsidRDefault="00570F15" w:rsidP="00176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AB631" w14:textId="77777777" w:rsidR="00570F15" w:rsidRDefault="00570F15" w:rsidP="00176852">
      <w:pPr>
        <w:spacing w:after="0" w:line="240" w:lineRule="auto"/>
      </w:pPr>
      <w:r>
        <w:separator/>
      </w:r>
    </w:p>
  </w:footnote>
  <w:footnote w:type="continuationSeparator" w:id="0">
    <w:p w14:paraId="27F08C5B" w14:textId="77777777" w:rsidR="00570F15" w:rsidRDefault="00570F15" w:rsidP="001768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602CE6"/>
    <w:multiLevelType w:val="hybridMultilevel"/>
    <w:tmpl w:val="4FDE6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22470C"/>
    <w:multiLevelType w:val="hybridMultilevel"/>
    <w:tmpl w:val="D8F01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tjQ1NjQ3MTMzN7FU0lEKTi0uzszPAykwrAUAxX0abCwAAAA="/>
  </w:docVars>
  <w:rsids>
    <w:rsidRoot w:val="00176852"/>
    <w:rsid w:val="00176852"/>
    <w:rsid w:val="0022367D"/>
    <w:rsid w:val="002664B0"/>
    <w:rsid w:val="00341FA2"/>
    <w:rsid w:val="00570F15"/>
    <w:rsid w:val="00730DB0"/>
    <w:rsid w:val="0086332C"/>
    <w:rsid w:val="00866F1C"/>
    <w:rsid w:val="008F43AB"/>
    <w:rsid w:val="00A175EC"/>
    <w:rsid w:val="00DD1A2C"/>
    <w:rsid w:val="00DF3EEF"/>
    <w:rsid w:val="00EC6693"/>
    <w:rsid w:val="00F64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AB98D"/>
  <w15:chartTrackingRefBased/>
  <w15:docId w15:val="{B30D12E0-ED8A-4163-A94F-F4FE2E4A9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68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8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76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852"/>
  </w:style>
  <w:style w:type="paragraph" w:styleId="Footer">
    <w:name w:val="footer"/>
    <w:basedOn w:val="Normal"/>
    <w:link w:val="FooterChar"/>
    <w:uiPriority w:val="99"/>
    <w:unhideWhenUsed/>
    <w:rsid w:val="00176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852"/>
  </w:style>
  <w:style w:type="paragraph" w:styleId="ListParagraph">
    <w:name w:val="List Paragraph"/>
    <w:basedOn w:val="Normal"/>
    <w:uiPriority w:val="34"/>
    <w:qFormat/>
    <w:rsid w:val="008F43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lvijsnespor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js nespors</dc:creator>
  <cp:keywords/>
  <dc:description/>
  <cp:lastModifiedBy>elvijs nespors</cp:lastModifiedBy>
  <cp:revision>4</cp:revision>
  <dcterms:created xsi:type="dcterms:W3CDTF">2020-02-10T18:04:00Z</dcterms:created>
  <dcterms:modified xsi:type="dcterms:W3CDTF">2020-04-23T19:35:00Z</dcterms:modified>
</cp:coreProperties>
</file>